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65BF947F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59CC21CE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4AAB66CF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aunchpad</w:t>
      </w:r>
      <w:r w:rsidRPr="001978EF">
        <w:rPr>
          <w:rFonts w:ascii="Times New Roman" w:eastAsia="Arial" w:hAnsi="Times New Roman" w:cs="Times New Roman"/>
        </w:rPr>
        <w:t xml:space="preserve">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</w:t>
      </w:r>
      <w:bookmarkStart w:id="0" w:name="_GoBack"/>
      <w:bookmarkEnd w:id="0"/>
      <w:r w:rsidR="001978EF" w:rsidRPr="001978EF">
        <w:rPr>
          <w:rFonts w:ascii="Times New Roman" w:eastAsia="Arial" w:hAnsi="Times New Roman" w:cs="Times New Roman"/>
        </w:rPr>
        <w:t xml:space="preserve">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77777777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 strategic plans to support the approval of an innovation center in the city of Davis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77777777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 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77777777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 Assistant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CEC432F" w:rsidR="00436FFD" w:rsidRPr="001978EF" w:rsidRDefault="00436FFD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Management</w:t>
      </w:r>
      <w:r w:rsidRPr="001978EF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  <w:r w:rsidR="00C66336" w:rsidRPr="001978EF">
        <w:rPr>
          <w:rFonts w:ascii="Times New Roman" w:eastAsia="Arial" w:hAnsi="Times New Roman" w:cs="Times New Roman"/>
        </w:rPr>
        <w:t>.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A5EED" w14:textId="77777777" w:rsidR="00C04866" w:rsidRDefault="00C04866" w:rsidP="007F2209">
      <w:pPr>
        <w:spacing w:before="0" w:after="0"/>
      </w:pPr>
      <w:r>
        <w:separator/>
      </w:r>
    </w:p>
  </w:endnote>
  <w:endnote w:type="continuationSeparator" w:id="0">
    <w:p w14:paraId="6F5ECFD2" w14:textId="77777777" w:rsidR="00C04866" w:rsidRDefault="00C04866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573F1" w14:textId="77777777" w:rsidR="00C04866" w:rsidRDefault="00C04866" w:rsidP="007F2209">
      <w:pPr>
        <w:spacing w:before="0" w:after="0"/>
      </w:pPr>
      <w:r>
        <w:separator/>
      </w:r>
    </w:p>
  </w:footnote>
  <w:footnote w:type="continuationSeparator" w:id="0">
    <w:p w14:paraId="5A61E28A" w14:textId="77777777" w:rsidR="00C04866" w:rsidRDefault="00C04866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sFAH4NR+U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60A8C"/>
    <w:rsid w:val="006642B0"/>
    <w:rsid w:val="006A60FE"/>
    <w:rsid w:val="006C1851"/>
    <w:rsid w:val="006D65D2"/>
    <w:rsid w:val="007116E4"/>
    <w:rsid w:val="00711E93"/>
    <w:rsid w:val="00735C4E"/>
    <w:rsid w:val="00751F68"/>
    <w:rsid w:val="007636F4"/>
    <w:rsid w:val="007A3D1E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26B3"/>
    <w:rsid w:val="00AA67E1"/>
    <w:rsid w:val="00AB428E"/>
    <w:rsid w:val="00AB4FE2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6414"/>
    <w:rsid w:val="00C220B7"/>
    <w:rsid w:val="00C22EEA"/>
    <w:rsid w:val="00C22F40"/>
    <w:rsid w:val="00C258D8"/>
    <w:rsid w:val="00C66336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FB61D97-5E4A-4C89-BAF6-9039D26CF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0</TotalTime>
  <Pages>1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56</cp:revision>
  <cp:lastPrinted>2020-03-08T15:34:00Z</cp:lastPrinted>
  <dcterms:created xsi:type="dcterms:W3CDTF">2020-02-18T09:07:00Z</dcterms:created>
  <dcterms:modified xsi:type="dcterms:W3CDTF">2020-03-08T15:34:00Z</dcterms:modified>
</cp:coreProperties>
</file>